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lectronics</w:t>
      </w:r>
      <w:r>
        <w:t xml:space="preserve"> </w:t>
      </w:r>
      <w:r>
        <w:t xml:space="preserve">Engineer</w:t>
      </w:r>
      <w:r>
        <w:t xml:space="preserve"> </w:t>
      </w:r>
      <w:r>
        <w:t xml:space="preserve">for</w:t>
      </w:r>
      <w:r>
        <w:t xml:space="preserve"> </w:t>
      </w:r>
      <w:r>
        <w:t xml:space="preserve">Tanzania</w:t>
      </w:r>
      <w:r>
        <w:t xml:space="preserve"> </w:t>
      </w:r>
      <w:r>
        <w:t xml:space="preserve">Dar</w:t>
      </w:r>
      <w:r>
        <w:t xml:space="preserve"> </w:t>
      </w:r>
      <w:r>
        <w:t xml:space="preserve">es</w:t>
      </w:r>
      <w:r>
        <w:t xml:space="preserve"> </w:t>
      </w:r>
      <w:r>
        <w:t xml:space="preserve">Salaam</w:t>
      </w:r>
    </w:p>
    <w:bookmarkStart w:id="20" w:name="X6cfd8c540d37f509202224a70629297fbc62b6b"/>
    <w:p>
      <w:pPr>
        <w:pStyle w:val="Heading1"/>
      </w:pPr>
      <w:r>
        <w:t xml:space="preserve">Personal Statement for Electronics Engineer Position</w:t>
      </w:r>
    </w:p>
    <w:p>
      <w:pPr>
        <w:pStyle w:val="FirstParagraph"/>
      </w:pPr>
      <w:r>
        <w:t xml:space="preserve">As a passionate and skilled Electronics Engineer with five years of progressive experience in designing and implementing sustainable technology solutions, I am excited to present this Personal Statement outlining my commitment to contributing to Tanzania's technological advancement—specifically within the vibrant economic hub of Dar es Salaam. My career has been driven by a profound belief that engineering excellence must serve communities, and Tanzania Dar es Salaam represents the perfect intersection of innovation and social impact where I can apply my expertise to address critical challenges in energy access, telecommunications infrastructure, and digital inclusion.</w:t>
      </w:r>
    </w:p>
    <w:p>
      <w:pPr>
        <w:pStyle w:val="BodyText"/>
      </w:pPr>
      <w:r>
        <w:t xml:space="preserve">My academic foundation was laid at the University of Dar es Salaam's Faculty of Engineering, where I earned a Bachelor of Science in Electronics Engineering with first-class honors. This institution not only provided rigorous technical training but also instilled a deep understanding of Tanzania's unique developmental context. Courses like "Renewable Energy Systems for Developing Economies" and "Telecommunications Infrastructure Design" directly prepared me to tackle the realities faced by cities like Dar es Salaam—where power outages plague 40% of households (World Bank, 2023), and mobile connectivity remains uneven across urban centers. My final-year project on "Solar-Powered Micro-Grids for Urban Slums" was recognized with the Tanzania Engineering Association's Innovation Award, demonstrating my ability to merge theoretical knowledge with practical community needs.</w:t>
      </w:r>
    </w:p>
    <w:p>
      <w:pPr>
        <w:pStyle w:val="BodyText"/>
      </w:pPr>
      <w:r>
        <w:t xml:space="preserve">Following graduation, I joined a Nairobi-based tech startup specializing in IoT solutions for emerging markets, where I spent two years developing low-cost sensor networks for agricultural water management. This experience was transformative: I learned to design systems that function reliably in harsh conditions with limited technical support—a skill essential for Dar es Salaam's environment. For instance, during a field deployment in Mwanza, our moisture sensors had to operate amid extreme humidity and dust while transmitting data through spotty 2G networks. This project taught me that successful electronics engineering in East Africa isn't just about circuit design—it requires cultural sensitivity, adaptability, and solutions that empower local technicians. When I returned to Tanzania Dar es Salaam in 2021 to join the National Telecommunications Regulatory Authority (NTRA), I focused on modernizing the city's last-mile connectivity infrastructure, reducing service outages by 35% through strategic antenna placement and energy-efficient repeaters across Temeke and Ubungo districts.</w:t>
      </w:r>
    </w:p>
    <w:p>
      <w:pPr>
        <w:pStyle w:val="BodyText"/>
      </w:pPr>
      <w:r>
        <w:t xml:space="preserve">What truly defines my approach as an Electronics Engineer is my commitment to "Tanzania-first" problem-solving. In Dar es Salaam's rapidly expanding urban landscape, I've seen how poorly designed electronics waste resources and deepen inequality. My work on the "Dar es Salaam Smart Street Lighting Project" exemplifies this philosophy: instead of importing expensive LED systems from Europe, we partnered with local manufacturers in Kinondoni to develop solar-powered streetlights using recycled materials. The project cut energy costs by 60% for the city while creating 250+ jobs for women's cooperatives—a model I believe can scale across Tanzania Dar es Salaam's infrastructure initiatives. This experience reinforced that sustainable engineering must prioritize local capacity building, not just technology transfer.</w:t>
      </w:r>
    </w:p>
    <w:p>
      <w:pPr>
        <w:pStyle w:val="BodyText"/>
      </w:pPr>
      <w:r>
        <w:t xml:space="preserve">I am equally driven by Tanzania's ambitious digital transformation goals outlined in the National ICT Policy 2020-2030 and Vision 2025. As Dar es Salaam emerges as East Africa's startup capital—with over 8,000 tech firms established since 2019—there is an urgent need for engineers who understand both cutting-edge technology and Tanzanian realities. My recent certification in "Advanced Power Electronics for Off-Grid Systems" (awarded by the African Institute of Energy) directly supports this vision. I've already begun collaborating with Mwalimu Nyerere University on a pilot project to integrate 5G small cells into existing streetlight poles, addressing Tanzania's rural connectivity gap while leveraging Dar es Salaam's urban density for cost-effective rollout. This aligns perfectly with the government's focus on "Smart Cities" and positions me to contribute meaningfully from day one.</w:t>
      </w:r>
    </w:p>
    <w:p>
      <w:pPr>
        <w:pStyle w:val="BodyText"/>
      </w:pPr>
      <w:r>
        <w:t xml:space="preserve">Beyond technical skills, I bring a deep cultural connection to Tanzania Dar es Salaam. Born and raised in the city, I witnessed firsthand how unreliable power grids disrupt businesses—from the street vendors of Kariakoo Market to tech entrepreneurs in Sokoine University's incubator. This personal stake fuels my professional mission: to engineer solutions that don't just work on paper but improve daily lives. During the 2022 energy crisis that paralyzed Dar es Salaam, my team and I deployed 50 portable inverters across vulnerable neighborhoods, keeping clinics and schools operational. These moments cemented my conviction that as an Electronics Engineer in Tanzania, success is measured not by academic accolades but by community resilience.</w:t>
      </w:r>
    </w:p>
    <w:p>
      <w:pPr>
        <w:pStyle w:val="BodyText"/>
      </w:pPr>
      <w:r>
        <w:t xml:space="preserve">I seek to join an organization that values engineering as a catalyst for national development—not merely as a technical function. Tanzania Dar es Salaam's dynamic ecosystem offers unparalleled opportunities to implement solutions across sectors: from enhancing agricultural tech in the Kilimanjaro region via IoT sensors, to fortifying healthcare systems with telemedicine devices through Dar es Salaam's hospitals. My long-term aspiration is to establish an electronics innovation center in the city that trains local talent in sustainable design—a vision I've already begun discussing with Tanzania Communications Commission officials.</w:t>
      </w:r>
    </w:p>
    <w:p>
      <w:pPr>
        <w:pStyle w:val="BodyText"/>
      </w:pPr>
      <w:r>
        <w:t xml:space="preserve">In summary, this Personal Statement reflects my unwavering dedication to applying Electronics Engineering expertise where it matters most: within Tanzania's communities, specifically Dar es Salaam's evolving urban landscape. My blend of academic rigor, field-tested adaptability, and cultural fluency positions me to deliver immediate impact while building sustainable capacity for the future. I am eager to bring my skills in power systems design, IoT deployment, and community-centered innovation to advance Tanzania's technological journey—one circuit board at a time.</w:t>
      </w:r>
    </w:p>
    <w:p>
      <w:pPr>
        <w:pStyle w:val="BodyText"/>
      </w:pPr>
      <w: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lectronics Engineer for Tanzania Dar es Salaam</dc:title>
  <dc:creator/>
  <dc:language>en</dc:language>
  <cp:keywords/>
  <dcterms:created xsi:type="dcterms:W3CDTF">2026-04-26T20:24:52Z</dcterms:created>
  <dcterms:modified xsi:type="dcterms:W3CDTF">2026-04-26T20:2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